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สัมมนาฯ</w:t>
      </w:r>
      <w:r>
        <w:t xml:space="preserve"> </w:t>
      </w:r>
      <w:r>
        <w:t xml:space="preserve">International</w:t>
      </w:r>
      <w:r>
        <w:t xml:space="preserve"> </w:t>
      </w:r>
      <w:r>
        <w:t xml:space="preserve">Symposium</w:t>
      </w:r>
      <w:r>
        <w:t xml:space="preserve"> </w:t>
      </w:r>
      <w:r>
        <w:t xml:space="preserve">on</w:t>
      </w:r>
      <w:r>
        <w:t xml:space="preserve"> </w:t>
      </w:r>
      <w:r>
        <w:t xml:space="preserve">Digital</w:t>
      </w:r>
      <w:r>
        <w:t xml:space="preserve"> </w:t>
      </w:r>
      <w:r>
        <w:t xml:space="preserve">Inclusion</w:t>
      </w:r>
      <w:r>
        <w:t xml:space="preserve"> </w:t>
      </w:r>
      <w:r>
        <w:t xml:space="preserve">(2/11/66</w:t>
      </w:r>
      <w:r>
        <w:t xml:space="preserve"> </w:t>
      </w:r>
      <w:r>
        <w:t xml:space="preserve">เช้า</w:t>
      </w:r>
      <w:r>
        <w:t xml:space="preserve"> </w:t>
      </w:r>
      <w:r>
        <w:t xml:space="preserve">thai)</w:t>
      </w:r>
    </w:p>
    <w:p>
      <w:pPr>
        <w:pStyle w:val="Date"/>
      </w:pPr>
      <w:r>
        <w:t xml:space="preserve">วันพุธที่</w:t>
      </w:r>
      <w:r>
        <w:t xml:space="preserve"> </w:t>
      </w:r>
      <w:r>
        <w:t xml:space="preserve">8</w:t>
      </w:r>
      <w:r>
        <w:t xml:space="preserve"> </w:t>
      </w:r>
      <w:r>
        <w:t xml:space="preserve">พฤษจิก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ม่ค้าในกฎเกณฑ์ของเราเนี่ยสถานีโทรทัศน์ที่มีผู้ชมเยอะๆนะคะจำเป็นจะต้อง วิธีการให้ 5% ในโปรแกรมของเขาค่ะ อันนี้ก็คือ โปรแกรมแปลงออกเป็นภาษามือในภาษาอังกฤษนะคะแล้วคนที่เป็นผู้ให้ ภาษามือน่าจะอยู่ทางด้านมุมของจอทีวีค่ะแล้วก็สถานีโทรทัศน์ที่มีผู้ชมน้อยนะคะ อัตรา บางบางสถานที่ที่มีผู้ชมน้อยเขาก็ทำภาษามือทั้งเต็มที่เลยค่ะและ อาจจะมีการให้ความช่วยเหลือด้านการเงินกับองค์กรที่ชื่อว่า with Fire retardant หรือ DHL BT ค่ะซึ่งอุปกรณ์นี้นะคะ ทำให้โปรแกรมนี้มีการให้บริการภาษามือทั้งโปรแกรมเลยค่ะถ้าเกิดว่าไปที่สไลด์หน้าที่ 4 ค่ะ จะเห็นหน้าภาพบนใบนี้เป็นเกมโชว์ที่เรียกว่าทรายถูกบินค่ะ ซึ่งทำจะทำโดย DHL BT ซึ่งตามนี้นะคะ ผู้นำเสนอให้กับผู้ที่เข้าแข่งขันเนี่ยเขาก็เป็นคนที่ใช้ภาษามือภาษาอังกฤษ เป็นวิธีการในการศึกษาสื่อสารกันโดยใช้ภาษามือถ้าไปสไลด์หน้าที่ 5 นะคะ เปิดการเข้าถึงบริการเนี่ยมันอาจจะมีข้อจำกัดถ้าเกิดว่าผู้ฟังเนี่ยไม่สามารถจะหาเจอ ชนะนะคะ เราก็มีคู่มือนะคะเดี๋ยวเช็คบิลเนี่ยเขาจะต้องทุ่มเทความพยายาม สร้างฟีเจอร์คู่มือทีวีค่ะแถวนี้นะคะจะช่วยคน ที่สูญเสียการมองเห็นจะใช้อย่างยิ่งเลยค่ะเจ้านี้นะคะมันจะมี หรือว่า Display ขึ้นหน้าจอที่มันมีสีที่ต่างกันมากๆเลยนั่นหมายถึงว่าตัวที่มีกายเนี่ย มันจะมีสีที่ต่างกันมากมายจริงๆฮะคำว่าคำว่า Heineken มันแตกต่างกันเยอะเนี่ยมันจะทำให้คนที่ เสียการมองเห็นเนี่ย หน้าจอได้ค่ะตรงนี้มันยอดเยี่ยมมากเลยนะคะที่ทำให้ผู้ใช้สามารถ ขยายตัวข้อความนะคะหรือว่าตัว สิ่งที่โชว์บนหน้าจอค่ะไม่ใช่เป็นการกรองหรือเป็นการทำให้ User หรือผู้ใช้สามารถที่จะเห็นโปรแกรมแล้วก็ ด้วยการทำบันไดเสียงหรือว่าจะมีการใช้ภาษามือค่ะแล้วก็จะมีเข้าไปดูโปรแกรมได้เน็ต และก็จะมีการทำตัวข้อความให้เป็นเสียงค่ะ อันนี้เป็นเขาเรียกว่าฟีเจอร์ในการเข้าถึงสำหรับคนที่มีปัญหาในเรื่องของการมองเห็นอย่างรุนแรงค่ะ ซึ่ง เออมีข้อกำหนดหน้าสำหรับสถานีโทรทัศน์ในการที่จะต้องนำเสนอ ไตเติ้ลแล้วก็มีคำอธิบายเสียงรวมถึงภาษามือขึ้นนะคะยังไม่ได้ใช้กฎเกณฑ์เหมือนกัน แบบหรือกฎเกณฑ์นี้สำหรับบริการที่เรียกว่า Video on demand คุณพูดคำว่าจะวีดีโอคอลหรอ ใช่ค่ะคืออันนี้มันเป็นบริการอย่างเช่นการเป็นสมาชิกในเรื่องของ ออนดีมานด์หรือว่าเข้าไปตามรายการที่ติดตาม ที่มันเคยหรือว่าฉายบนทีวีแบบสดอ่ะค่ะ คือจะได้เข้าไปดูได้ตามที่เขาต้องการค่ะคือความนะคะทำงานกับรัฐบาลอังกฤษ ในการที่จะแนะนำกฎหมายในการเข้าถึงใหม่ในสำหรับบริการ Ondemand ค่ะก็จะเหมือนกับ สิ่งที่เขากำหนดที่เราทำสำหรับทีวีสถานีโทรทัศน์ หลักกฎเกณฑ์เนี่ยก็จะมีการสรุปกันแล้วก็มีการร่างกฎหมายในปีนี้ค่ะ ก็ทำพร้อมกันเลยนะคะใช่ค่ะก็คือเราพยายามจะนำเสนอบริการแบบ on demand เราเพียงตามเสนอฟีเจอร์เหล่านี้ค่ะเรามีการพิมพ์ รายงานอย่างสม่ำเสมอนะคะว่าถึงการเข้าถึงของบริการอันนี้ค่ะเข้าถึงโดย อุปกรณ์อื่นๆค่ะก็คือเข้าไม่ว่าจะเป็นทางเว็บไซต์หรือทาง โทรศัพท์มือถือเข้าไปทำผ่านทีวีแพลตฟอร์มค่ะถ้างั้นเดี๋ยวเราไปสไลด์หน้าที่ นะคะ search มีราคาแสดงให้เห็นเขาว่ากัน จดหมายแบบพอดีมาเนี่ยมันจะมี subtitle มี subtitle อยู่บน iOS ปี 2012 ค่ะอันนี้เป็นหน้าเดียวนะของรายงานของเราที่เราทำขึ้นในปี 2022 ค่ะดิฉันส่งมา ต่อให้กับคุณนะคุณเคที่คุณจะเล่าให้ฟังเกี่ยวกับกฎในการเข้าถึงของโทรคมนาคมขอบคุณค่ะ ก็คือในเรื่องของโทรคมนาคมนะคะเราให้ภาคส่วนทรมานอาคมเนี่ยให้บริการกับ ผู้ใช้ที่เป็นผู้พิการค่ะสำคัญมากเลยนะคะที่จะใช้คำว่า User ไม่ใช้คำว่าลูกค้าหรือ customer ค่ะ เพราะว่าเขาไม่ต้องจ่ายอะไรเลยนะคะฟรีค่ะมันฟรีไม่มีค่าใช้จ่ายสำหรับผู้พิการนะคะที่ไม่สามารถ เข้าไปดูเหมือนกันหน้าโทรศัพท์ที่มันเป็นสิ่งพิมพ์ค่ะเพราะว่าเขามีความบกพร่องทางการมองเห็น เขาไม่สำคัญบางคนอาจจะไม่สามารถยกตัว Directory ได้หรือไม่สามารถจะพลิกกระดาษได้เพราะฉะนั้นถ้าเขาสามารถจะโทรไป แล้วก็ คือ เรานะคะ เดี๋ยวถ้าเรามีบริการในเรื่องของแท็กซี่ relays ก็คือเป็น การในการถ่ายทอดความเป็นทอดก็คือจะมีคนนะคะที่เป็นที่ชื่อว่ารีเลย์ ที่ที่เป็นผู้ช่วย Call Center ก็คือ ก็เขาสามารถจะเหมือนกับว่า คือถ้าเขาไม่เข้าใจเนี่ยเขาสามารถที่จะพิมพ์นะคะ แล้วก็นะคะสามารถที่จะใช้บริการของ Assistant ในการที่จะให้ช่วย ได้ แล้วก็สั่งเสียงนะคะแล้วมี SMS ฉุกเฉินด้วยค่ะซึ่งเป็นบริการอยู่บนมือถือค่ะพิกัด ไม่ได้ยินนะคะหรือมีการบกพร่องในการพูดน่ะสามารถส่งข้อความ ได้นะคะ แล้วก็ได้รับข้อความกลับค่ะแล้วเราก็มีวีดีโอรีเลย์ค่ะซึ่งตรงนี้จะช่วย ผู้ที่ไม่ได้ยินนะคะสามารถที่จะสื่อสารได้ในเหตุฉุกเฉินค่ะแล้วก็จะมีล่ามภาษามือนะคะช่วย ผู้ที่มีความบกพร่องทางการได้ยินค่ะ อันนี้ก็คือเป็นเรื่องของผู้ที่มีความพิการทางการได้ยินกับที่ 5 นะคะก็คือ ผู้พิการทางการได้ยินเนี่ยจะต้องเชื่อมต่อกับอุปกรณ์ค่ะพี่ก้อยกับสมาร์ทโฟนหรือคอมพิวเตอร์ในค่ะ รู้จักคำเดียวเขาค่ะและมีการพูดคุยกับร้านนะคะแล้วก็เขาจะได้ให้ความช่วยเหลือได้ค่ะ รักนะคะ อันนี้สำหรับผู้พิการที่มีความต้องการอย่างแท้จริง พ่อ ไอ้สามารถจะใช้ได้ทั้งโทรศัพท์บ้านแล้วก็ และตรงนี้นะคะจะช่วย ให้เปิดช่วยผู้พิการนะคะโดยที่ จะไม่ต้องมีค่าใช้จ่ายค่ะและเรานะคะจะต้องการให้นะคะ ทำการสื่อสารไม่ได้ทำการตลาดนะคะและตรงนี้นะคะอาจจะมีพวก เอกสารสีต่างๆอักษรเบลหรือว่าในรูปแบบของ Electric ต้องการของของผู้ใช้เราจะมั่นใจนะคะว่ามี อนาคตจะต้องมีการ เกี่ยวกับรายการนี้ให้เป็นที่รับทราบอย่างกว้างขวางค่ะถามว่าคุณจะ โฆษณาบริการนี้ได้อย่างไรคะว่าสำหรับการเข้าถึงโทรทัศน์เนี่ยบางทีอาจต้องมีการโฆษณาผ่านโทรทัศน์ค่ะ จะเป็นประเด็นที่ดีในธรรมคือ เราจะไปจะต้องเผยแพร่ข้อมูล นี้ให้กับคนหาที่จะได้ประโยชน์ค่ะก็คือ ไม่ต้องทำให้กับภาคส่วนเทเลคอมหรือว่าโทรคมนาคมเนี่ยต้องปฏิบัติ ถามค่ะแล้วก็ให้องค์กรเหล่านั้นเนี่ยเขามีการเผยแพร่ข้อมูลค่ะ จะผ่านเว็บไซต์หรือว่าจดหมายเวียนนะคะอีกตัวนึงนะคะที่ดิฉันควรจะพูดก็คือว่าบริการเหล่านี้ ดีนะคะ ที่จะใช้ค่ะนั่นหมายถึงว่า ไม่ต้องจ่ายอะไรเลยค่ะ คนใช้บริการไม่ต้องจ่ายนะคะเพราะฉะนั้นค่าใช้จ่ายเนี่ยท้ายที่สุดแล้วเนี่ย อาจจะเป็นบริการเหล่านี้เนี่ยมันมีอยู่มานานแล้วนะคะ แต่ว่าเรานะคะ เพิ่งเริ่มเมื่อปีที่แล้วค่ะก็คือหลังจากที่เราไปพูดคุยกับผู้พิการทางหูในนะคะทางการได้ยิน เราก็ เดี๋ยวค่อยคุยกัน เปล่าค่ะคนนี้จะต้องใช้อุปกรณ์ในการเชื่อมต่อเพื่อจะนำบริการค่ะ แล้วก็ จะต้องมีการเชื่อมต่อที่อย่างรวดเร็วนะคะ เราให้คำปรึกษาเราอยากจะให้เราจะให้อยากให้คนเข้ามารับการปรึกษา เมื่อกี้ว่าจะเข้ามาถามเกี่ยวกับเรื่องการใช้บริการเราก็มีการทำวีดีโอขึ้นมาเป็นภาษามือ ในภาษาอังกฤษนะคะและเดี๋ยวในวีดีโอนี้จะเล่าเรื่องราวนะคะ มีการใช้ภาษามืออธิบายความสำคัญนะคะของบริการฉุกเฉินออกนี้ค่ะ ราคา หนึ่งในเรื่องราวนี้นะคะ ไม่มีทำการทำ มีการถอดเทปออกมาด้วยนะคะและนะคะก็คือมีเสียง Alarm ดังขึ้นนะคะ เราไม่สามารถจะใช้ในคอมได้นะคะ เนื่องจากว่า เราไม่สามารถจะใช้ณตอนนั้นนะคะเราไม่สามารถจะใช้โทรศัพท์มือถือได้ค่ะ พยายามจะวิ่งไปหลายๆบ้านพยายามที่จะให้คนอื่นโทรหา ที่ดับเพลิงนะคะส่วนใหญ่อยู่บ้านท้ายที่สุดแล้วเราก็ไปเจอเพื่อนบ้านคนนึงนะที่สามารถจะโทรได้ โชคไม่ดีนะคะตัวไฟนะคะจะเกิดขึ้นที่บ้านเราแล้วก็ คือตอนนั้นน่ะถ้าเกิดว่าเราสามารถจะโทรหาเจ้าหน้าที่ดับเพลิงได้เร็วขึ้นเนี่ย มันก็จะไม่เกิดเหตุ ที่มันเลวร้ายต่อไปค่ะดิฉันให้เห็นถึงพลังของ บริการนี้ค่ะตรงนี้มันจะทำให้ชีวิตของผู้คนในต่างกันออกไปเลยค่ะเราก็ได้ คุยนะคะกับชุมชนผู้ที่บกพร่องทางการได้ยินอย่างนี้ตรงค่ะโดยการใช้ภาษามือเราก็ช่วย คนเข้ามาร่วมกันนะคะให้คำปรึกษาอันนี้เป็นสิ่งที่สำคัญมากๆเลยค่ะ คำว่าควรมีข้อใดอะไรคะเวลาที่คุณกำกับดูแลในบริการนี้ค่ะที่เป็นคำถามนะคะ เรามักจะถูกถามค่ะดิฉันอยากจะบอกว่าค่อยๆหลักๆเลยก็คือการแบ่งสัดส่วนนั้นเองค่ะนั่นหมายถึงว่าเราจะต้องแสดงให้เห็นนะคะ ว่าเรามีการปรับกฎหมายใหม่นะคะเราจะต้องให้แสดงให้เห็นถึงประโยชน์นะคะ ที่มันมีมากกว่าค่าใช้จ่ายค่ะเพราะฉะนั้นอย่างในตัววีดีโอ Emergency Video Relay เนี่ยเราจะต้องบอกเลยว่าเนี่ยตรงนี้มันบริการที่มันช่วย มาได้ค่ะรับพวกคนเขาต้องการความช่วยเหลืออย่างรวดเร็วนะคะ ถ้าเกิดว่า ในกรณีที่ผู้ตายถ้าเกิดเจ้าหน้าที่ดับเพลิงมาเร็วก่อนที่ไฟมันจะลุกลามไปนะคะ แน่นอนค่ะตรงนี้เนี่ยคนก็จะได้รับประโยชน์ไม่ต้องเสียหายนะคะ แสดงให้เห็น เพื่อทำเงินนะคะที่มาพร้อมกับประโยชน์ซึ่งตรงนี้นะคะเราก็เลยสรุปนะคะ ประโยชน์ที่มันมากกว่าค่าใช้จ่ายเยอะเลยค่ะเราสามารถที่จะสร้างกฎเกณฑ์ใหม่ๆขึ้นมา ต้องเปิดตัวในเรื่องนี้มาปีที่แล้วตรงนี้มันช่วยชีวิตคนมาได้มากค่ะ สมัยหน้าที่ 8 ด้วยนะคะอันนี้ของเจ้าหน้าที่อาวุโส ของให้บริการยามฝั่งหาที่จอดค่ะคนนี้นะคะเรียกว่ารับโทรศัพท์เลย ตอนที่มีการทำ อังกฤษค่ะก็คือคนที่โทรที่เป็นห่วงนะคะ เขา มีการรายงานว่ามีคน 2 คนนะคะอยู่บนแพแล้ว จอร์แดนในเขาก็รีบออกไปเอาเรือชูชีพเข้าไปแล้วก็ช่วยคนกลับมาใช้ฝั่งได้อย่างปลอด ตัวนั้นก็จะเขียนบทความเกี่ยวกับเรื่องนี้หากจะคบกับเรารู้สึกขอบคุณมากที่มีคนโทรมา โทรมาในช่วงเวลาที่ถูก ต้องเลยไอ้คนเนี้ยส่งทีมไปช่วยได้ก่อนที่คนสองคนเรานั้นน่าจะถูกคัดออก ใครออกจากฝั่งค่ะแล้วเราก็มาช่วยคือมีโทรศัพท์มันดังขึ้นมานะคะ ช่วงเวลาก่อนที่คนสองคนนั้นจะเจอปัญหาแล้วก็อยู่ในอันตรายมากๆค่ะ เธอคิดว่าเรื่องราวนี้นะคะแสดงให้เห็นว่าการที่ทุกคนเนี่ย เข้าถึงเนี่ยมันไม่ใช่มันเป็นการสร้างผลประโยชน์ให้กับทุกคนนะไม่ใช่เฉพาะคนพิการเท่านั้นนะคะ ก็ทำให้คิดว่าเราไม่รู้จัก คืออะไรอ่ะคะคนที่สามารถจะขอความช่วยเหลือเนี่ยรับความช่วยเหลือ พี่ก็ไม่รู้จักเลยค่ะ ในเรื่องของค่าใช้จ่ายนะคะดิฉันเห็นในวันนี้นะคะ บริษัทโทรคมนาคมก็มีข้อทายในการที่จะให้บริการพิเศษหรือโปรโมชั่นให้กับคน การค่ะ บอกว่าอังกฤษนะคะผู้ให้บริการโทรคมนาคมไม่ได้มี ทางเลือกมากนะคะอย่างที่บอกค่ะ แต่ว่าก็ดีนะคะเพราะว่าอย่างน้อยเนี่ย หมายถึงว่าคนพิการนะคะสามารถเลือกผู้ให้บริการได้ ถามราคาแล้วก็ความครอบคลุมค่ะ นอกจากการเข้าถึงผู้การสนับสนุนบริการเหล่านี้เนี่ย มันจะทำให้เกิดคำถามที่มันซับซ้อนมากขึ้นค่ะ อย่างที่คุณเฮเลนพูดนะคะอาการจะเป็นประโยชน์ถ้าคนเข้าถึงได้ค่ะ ฉันคิดว่าข้อใดข้อหนึ่งที่เราเจอก็คือการเปลี่ยนแปลงของเทคโนโลยี มันอาจจะเป็นประโยชน์ก็ได้นะคะสำหรับ ผู้พิการค่ะแต่ว่าการที่ มันเปลี่ยนไปหน่วยงานกำกับดูแลเนี่ยจะต้องติดตามแล้วก็อย่างนี้แหละ อย่างต่อเนื่องใช่ค่ะก็คือกฎเกณฑ์ต่างๆเกี่ยวกับอนาคตของเราเนี่ยถูกเขียนลงมานะคะ ตั้งแต่สมัยที่คนใช้โทรศัพท์บ้านในราคาโทรศัพท์ที่เป็นสายแลนรายว่าปัจจุบันนี้นะคะมันมีการเปลี่ยนแปลงมากมาย คนใช้สมาร์ทโฟนนะคะแล้วก็มี WhatsApp แล้วก็ เหมือนกันเลยเราก็มีกฎเกณฑ์ค่าสมัครการเข้าถึงบริการ สั่งโทรศัพท์สถานีโทรทัศน์ เข้าไปเสพสื่อนะคะหรือไม่หาในหลากหลายรูปแบบบางคนก็เข้าไปใช้ บริการออนดีมานด์ค่ะอย่าบอกนะว่าเราทำงานกับรัฐบาลอังกฤษค่ะในการที่จะแนะนำนะคะ กฎเกณฑ์ใหม่ๆในเรื่องของบริการออนดีมานด์ค่ะถ้าเกิดว่าไปที่สไลด์ที่ 9 นะคะ 1 ในข้อทักทายเกี่ยวกับผู้ให้บริการทางด้านออนดีมานด์ รวมถึงทางฝ่ายหน่วยงานกำกับดูแลต้องรับผิดชอบก็คือเหล่านี้นะคะ มีอยู่ในหลักหลายแพลตฟอร์มแล้วก็อุปกรณ์ค่ะไม่ได้อยู่แค่โทรทัศน์เท่านั้นนะคะ เหมือนกับตอนที่เรามีการทำกฎเกณฑ์ขึ้นมาก็จะนานนะคะ การบริการทางคอมพิวเตอร์เดสก์ทอป App ของ Mobile โทรศัพท์มือถือในแอปอื่นๆค่ะเพราะฉะนั้นนะคะ ต้องมีซับไทยด้วยค่ะซึ่งตรงนี้จะเป็นข้อใด มากๆเลยค่ะถึงออฟฟิศก่อนนะคะไม่สามารถที่จะ คำนำเรื่องของโซลูชันทางเทคนิคสำหรับอุปกรณ์แต่ว่าเราก็มี บาทนะคะในการที่จะให้อุตสาหกรรมในมาช่วยกันจัดสรรหรือว่าทำเรื่องของ Solution ข้างในก็จะเป็นโอกาสสำหรับก็ได้นะคะการเปลี่ยนแปลงของเทคโนโลยีทำให้มีการเปลี่ยน เรื่องของกฎระเบียบต่างๆค่ะเราก็สามารถจะปรับปรุงนะคะในเรื่องของการเข้าถึง การเข้าถึงบริการของผู้พิการค่ะนะคะเรากำกับในเรื่องของบริการต่างๆนะคะ อุปกรณ์ค่ะ ราคาท่อแป๊ป แล้วก็อนุญาตให้บริการนะคะของปาร์ตี้หรือบุคคลที่ 3 เนี่ย มีได้ค่ะคำว่าบริการของ Third Party หรือบริษัทนี้หมายถึงอะไรคะ เห็นไหมว่าถ้ามันมี menses มากมายเลยค่ะที่เป็นประโยชน์นะคะสำหรับคนที่มี ความลำบากในการพูดหรือได้ยินได้ยินนะคะ การทำ สิ่งต่างๆไม่ว่าจะโทรหาถ้าสั่งอาหารต่างหากแต่ว่ามันก็จะมี พิเศษพิเศษนะคะที่จะช่วยผู้พิการหรือว่ากลุ่มคนบางกลุ่มนะคะ ยังเปิดให้คนเปิดแอปขึ้นมาแล้วก็กดปุ่มนะคะเพื่อจะติดต่อบริการฉุกเฉินค่ะ ซึ่งเทคโนโลยีใหม่ๆตรงนี้นะคะจะช่วยเสนอทางเลือกพิเศษหรือว่าทางเลือก ส่วนบุคคลคือลูกค้าสามารถจะเลือกฟีเจอร์ที่เหมาะ สมกับความต้องการของเขาหรือชื่นชอบของเขาค่ะ และนะคะอันนี้เป็นนวัตกรรมที่มีความสำคัญอย่างมีนัยยะที่เดียวค่ะ อย่างเช่นการเข้าไป ตามหรือเข้าไปปิด ใช้แอปในการเปลี่ยน font เปลี่ยนสีต่างๆ หรือมีแอดมินเช่น Google Meet หรือ Microsoft Team ตรงนี้ค่ะช่วยให้เรามีการ เข้าไป อาบ เข้าไปดูในเรื่องของการ การใช้โทรศัพท์ได้เร็วขึ้นค่ะ คือในส่วนของเทเลโทรคมนาคมนะมันจะมี Option อัตโนมัติค่ะในการที่จะช่วย ทำ subtitle อัตโนมัติขึ้นมาค่ะ โดยที่ต้องมีคนคือคือเข้ามาช่วย กลุ่มนะคะ แล้วก็คุณพี่นะคะจาก Google เนี่ยจะมาอธิบายเพิ่มเติมในช่วงหลังของวันนี้ค่ะ แต่นัดของเรานะคะเราต้องมั่นใจว่าผู้พิการนะคะได้รับบริการที่มีคุณภาพต่ำ ใช่ค่ะในเรื่องของคุณภาพเนี่ยเป็นสิ่งที่เราให้ความสำคัญค่ะ โดยดูจากแนวคู่มือของ Best Practice คู่มือการกิน ไกด์พูดอธิบาย ดีค่ะคนน่าจะเข้าถึงนะคะด้วยคุณภาพที่ดีเข้าถึงได้ง่าย ล่าสุดใน rov มีการพูดคุยเกี่ยวกับการเปลี่ยนแปลงปรับปรุงในเรื่องของคู่มือนี้ค่ะในการขยายไปยังพวก Video on demand ค่ะ แล้วก็ เราก็ยังคงนะทำการวิจัยเชิงคุณภาพ ผู้ชมที่เป็นผู้พิการที่จะเข้าใจแล้วเขามีความคาดหวังคุณต้องการอะไรคะ ของเราน่าจะต้องมีคำอธิบายที่มัน เจนจะต้องแนะนำนะคะ โฆษณา assistance ถ้าไปต้นเนี่ยมันจะต้องอ่านง่ายนะคะ แทนที่จะกำหนดในเรื่องของตัวขนาดของตัวหนังสือ ไปด้วยกันนะคะแล้วก็มีการทบทวนตัวคู่มือ ที่จะให้บริการกับผู้ที่มีปัญหาหรือความบกพร่องในการ ครอบคลุมการใช้หรือประโยชน์ในการเข้าถึงบริการ พิการนะคะรวมถึงผู้ที่มี ปัญหาในเรื่องของการรับรู้ค่ะเราระมัดระวังนะคะเพราะบางครั้งความต้องการของคนนะคะ ที่แตกต่างกันก็มีความต้องการที่แตกต่างกันค่ะอย่างเช่นพวกที่พิการทางหูนะคะ อาจจะชอบ ขนาดที่ไทยหรือว่าคนที่มีข้อบกพร่องทางการรับรู้อาจจะชอบ Speed หรือว่าของ status นี้มันช้าหน่อยค่ะหรือบางคนที่มีความ บกพร่องหรือสูญเสียการได้ยินอาจจะชอบตัว straighten นะที่มันตรงกับปากอ่ะค่ะใช่ค่ะคุณรู้ได้ไงก็ แน่นอนค่ะเราพยายามจะหาทางเลือกให้กับผู้ชมนะคะเตรียมที่จะทำ Option ต้องการของคนตรงนี้จะช่วยสถานีโทรทัศน์ได้ตอบสนองความต้องการของผู้ชมร้ายค่ะ ก็วางสิคะว่าตัวอย่างตามที่เราพูดกันในวันนี้นะคะแสดงให้เห็นถึงวิธีการนะคะ พี่จะเข้าถึงนะคะการสื่อสารของคนอังกฤษค่ะ หน้าตาการเข้าถึงข้อมูลในช่วงฉุกเฉินและมีความสำคัญมากๆเลยค่ะ มีส่วนร่วมของทุกคนทุกอย่างเรื่องราวที่ฉันเล่าเกี่ยว ยำฝรั่งนะคะให้ทุกท่านดูตรงนี้เป็นการปรับปรุงนะคะ การเข้าถึงนะคะเหตุการณ์ฉุกเฉินไม่ใช่แค่เฉพาะในเรื่องของผู้ที่ ใช้ภาษามือนะคะก็จะเน้นในเรื่องของผู้พิการ ที่สุดแล้วนะคะเราคำนึงถึงประโยชน์ของทุกคนที่อยู่ในอังกฤษค่ะ คุณค่าของชีวิตคืออะไรครับ คอมอยู่ คนหรือเปล่าหรือทำกิจกรรม อื่นใด ได้ยินจากคุณ ต่อไปของรัฐเอาไปของคุณนะครับ ถึงแล้วแหละ เขาไปเอาชุดกับมือเลยครับคุณครู รับสายนะเข้าถึง รวมของความพิการ ครับขอบคุณมากพี่อ๋องในการที่จะเกิดมาในปีนี้ หัวหน้าสายนะครับโครงการเข้าถึง เราทำงานของเรา เกือบ ก่อนจะเข้าใจนะครับ ตรวจสอบก่อนนะ เอกสารดนตรีมหาวิทยาลัย อะไรครับ GTR ก็คงใช้เวลานานทำงานให้กับบริษัท ไดปั่นไฟทาวเวอร์ การบัญชีสำหรับสัญญา โทรศัพท์เลยไหมครับผมเขาซื้อมาให้ประมาณดูแลนะครับ เสียง ปกติเท่าไหร่ ขอบคุณที่ยอม ใช้ไม่ได้คือสายมันต้องออกแบบนี้ขึ้นมา อยากจะสามารถทำงานได้ตอนนี้มันก็สายเกินไปแต่สิ่งที่สำคัญที่สุด ทำงาน กำลังจะถามว่าทำไมถึงได้สนใจงานประเภทไหน ลาวนะครับก็คือทำให้ทุกคนโลภไงที่จะเข้าถึงได้หรือไม่มีประโยชน์ อีเมลของคนที่ไหนครับ ทุกคนสามารถเข้าถึง Google map แผนที่ google map คุณจะสามารถไปไหนได้ถ้าเกิดคุณบอกยังไงรถเข็นนะครับกูจะไป มันไม่มีรายชื่อขึ้น เข้า Google ตอบถึง 27 ว่าสำคัญหรือไม่ ร้านคุณย่าก็คือมีความพิการ หลายคนก็คือเขาไม่ระเบิดนะ คนมันจะคิดอาจจะรีบเข้าช่วยเหลือและแนะนำ สังเกต คนที่มีลูกไปรัสเซียหน้าเหมือนผมมีครับ ผมก็ตอบว่ามันนานยังไม่เก่ง คุยกับต่างชาติ ความผิดฐานเนี่ย ที่อยู่รับเข็ม ฉันอยากจะไปร้านอาหารเนี่ยถ้าเกิดไม่มีอะไรหนูว่าท่านขึ้นหรือว่ามีบันได กูจะพาครอบครัวไปไม่ได้ต้องไป พ่อเพิ่งเข้าถึงไม่ได้ และ มันไม่มี ขับรถไม่สะดวกครับดังนั้นคนนะครับที่มีสมาชิกครอบครัวที่มันตายเนี่ย รักยังไงก็ชนะ อยากจะช่วยเหลือตัวเองกับแบงค์แล้วยี่ห้อดีๆ ขับอย่างเดียวกับยี่ห้ออื่น ต้มเหล้าใจคนมีอายุมากขึ้น เวลาเห็นบอกว่าหน้าจอมือถือ สำนวนคดีหรือว่าคุณ คนที่คำนึงถึงคนยิ่งมากขึ้นเนี่ยคนสร้างรอยยิ้มให้กับคนที่ว่าคุณอยู่ไหนอยู่บนโลก เขาจะสามารถปฏิบัติได้ ถ้าอันนี้เป็นแรงบันดาลใจให้คุณแม่ดูผมก็จะให้ทำไงบ้าง Altis กระจกคนเนี้ย เปิดโอกาสดีกับฉันอย่างที่ฉัน ใช่ไหมพรุ่งนี้ ถ้าเกิดความไม่เป็นใช่ป่ะมันก็ไม่สามารถคืนเหมือนพวกนี้ได้ มันคงอยากจะทำงานกับคุณสักคนหนึ่งที่บอกว่าลูกผู้ชายมึงสำคัญที่สุดนะคะ หมายถึงอะไรผมจะอธิบายความหมายนี้ มันก็แค่คนจนสามารถไปถูกใจจนได้ บัตรคนพิการเพราะว่าเขาใช้ จำพี่ไม่ได้ออกแบบปกติการคนพิการจะเข้าใจรู้ ว่าเขาจะสามารถดำรงชีวิตเป็นยังไงบ้างครับยังไงได้ไหมครับทางนั้นการประชุมร่วมกัน คุณเป็นผู้ช่วยที่จะตอบโจทย์ปัญหาของคนพิการที่การเข้าใจปัญหาของเขาแล้ว พิการ สมเด็จ กระบก เริ่มจากเริ่มจากรูป แก้ปัญหาผมและแต่สิ่งที่สำคัญ ทราบวันนี้วันพรุ่งนี้ ความสมบูรณ์แบบที่ไม่มีอะไรบนโลกนี้สมบูรณ์แบบ คุณบอกว่าสมบูรณ์แบบนี้ คนสักคนนึง มีปัญหาเรื่องโปรแกรมช่วยมากแต่ก็คือมันจะมีผลกระทบ ผู้ชายชักว่าวความคืบหน้าความคืบหน้าไปเรื่อยๆเป็นค่อยๆไปทุกๆวัน แต่อันนี้ผมจะลองสั่งเลยครับว่าแบ่งปันกันที่ว่า Google Map The Walk ราชพฤกษ์ พุทธชนบอกว่าไอ้ตัวอธิบายขยายความนั่นแหละครับเราจะนอน HRV วิธีการออกเสียงตัวอักษร เราคือเราใส่ก็ได้ แล้วมึงก็ใช้ได้แต่มันก็ไม่ง่ายนะแต่มันก็ใช้ได้นะเนี่ย แต่ก็ดีกว่าไม่มีเลยไปเรื่อยๆไปเรื่อย เปิด Google วิธีทำงานใน YouTube เนี่ยเสร็จก็ไปได้กูก็ซื้อตามไม่ทัน 15 พร้อมกันนะเนี่ย ก็จะมีทางทิศหรือว่าการที่บอกว่าตื่นเต้นมากเลย และวันนี้ผมจะพูดถึงอันนี้เป็นหลัก resolve กลุ่มคนมีประกันกันในการประชุม คุณสามารถพูดภาษาไทยได้ รักเธอแปลเป็นภาษาเขมรแปลเป็นคำพูด ทุกคนก็จะเข้าใจผม อันนี้คือชั่วโมงจะทำให้คนนี้เข้ามาเข้าใจกันมากขึ้นแต่ผมจะไปกว่านี้นะครับ จะพูดมานี่แหละ ก็คือ 3883 ๆถ้าเกิดคนต่างก็คือแบบไม่อยากจะพูด ปทุมธานี สถานการณ์สิ่งแวดล้อมเวลา คุณสามารถกินได้ นึกว่าบ่มี ซึ่งในอ่าง AI เนี่ยจะสามารถฟังเสียงในห้อง บ้านกูได้ กูก็น่าจะสามารถแจ้งคุณได้ว่าเทคโนโลยี สวัสดีค่ะขอโทษที่รัก โสดดีกว่า ต้องการฟังเสียงไม่ได้ยินเสียงเลย ก็ตอนอายุ 8 ขวบ ถึงแม้โอกาสมันจะหาสารมากเพื่อจะช่วยคนที่มีความ เป็นนักวิทยาศาสตร์และผมก็พัฒนา เสียงอักษร อักษรเนื้อคู่แม่นยำ เราเก่งขึ้นเรื่อยๆเราก็คือได้บ้างลูกของผมทั้งชีวิตของผมนะ เสียงจะสื่อสารกับคนทั่วไป สวัสดีค่ะคุณเป็นไงบ้างเป็นไงบ้าง ครับ กดนี่แล้วไอ้ตัวแสบตัวนี้ในจะสามารถมีอาการแสดงความเร็ว ตอนนี้ไปกัน 3 คนที่มีปัญหาเรื่องการฟังและจะสามารถหาได้พิเศษเริ่มการการบ้าน มีความคืบหน้ามากนะครับ Android นะครับ อันนี้คุณก็ทิ้งทุกสิ่งทุกอย่างในเรื่องอะไรสักอย่าง มันไม่ดีสุดครับแต่อย่างน้อยมันก็ดีกว่าไม่มีแต่มันเป็น App ที่ข้างมากๆ ส่วนหนึ่งของซิลิโคนนะครับ แล้ววันนี้ล่ะครับ แล้วก็รู้ว่าเล่นไลน์ ร้านหลายๆประสานให้บริการรถจะสามารถไปกับเสียงเป็นอักษรไม่ว่าจะเป็นเสียงนั้น ก็คือก็คือมอเตอร์ไซค์ 80 แต่กูก็จะสามารถทำให้คนอยู่ในวาระและคืน พระปิดตามีปัญหาเรื่องเสียงยายหนูฟังไม่ได้ AIS ไม่สมบูรณ์แบบผิดพลาดได้แต่พอเวลาผ่านไป คุณกาษานะทำ subtitle พระกรุแม่ว่าจะเป็นสมุดโทรศัพท์ล่ะ ผมร่วง ครั้งแรกในชีวิต Google โทรหาลูกชาย เขาชอบว่ายน้ำในน้ำที่เย็น รู้สึกสงสาร มีคนคุย เขาบอกว่าให้กดใส่อุปกรณ์ช่วยฟังสิ กูรักมึงจริง เห็นอ่านปากมากกว่าครับ คนไม่สำคัญ อยู่ที่ฮ่องกงและเล่นกับบี คงไม่อยากจะคุยกับลูกๆผมสมัยก่อนคุยกับลูกค้า ความต้องการเครื่องอ่านผ่านจอภาพมันแตกต่างกับผมได้ไหม คิดถึง มันก็ต้องเสียล่วงชาร์จมันเป็นอักษร ผมลืมมากเลยครับ อันนี้มันยิ่งใหญ่มาก 55 นี่เป็นครั้งแรกในชีวิตผมแล้วผมจะสามารถเข้าไปหาลูกชายได้ ภารกิจนี้แล้วใช้เทคโนโลยีเหล่านี้ คำพ่อ สามารถคุยกับลูกชายได้ ตื่นเต้นมากๆเลยพอเห็นแล้วจะสนทนาเสร็จแล้ว คุยกับคนที่เขาไม่เคยทำได้ดีกว่านี้ไหม อัดเสียงมาเป็นอักษรเป็นแคปชั่นแคปชั่น กำลังกลับที่คุณไม่สามารถพูดได้ สามารถพิมพ์คำตอบถึงคุณ ข้อความจากนั้นน่ะส่งเข้าไปใน Google ให้กูก็จะสั่ง ไปสิงได้นะครับหรือว่าจะมีก็คือเราช่วยกันป่าว บอกพี่ไม่ต้องขึ้นคุณอาจจะไม่สามารถพูดได้คุณอาจจะฟังเสียงไม่ได้เนี่ยกูจะใช้ มือถือมาเช่าบ้านจะได้แล้ว กดเข้าไปดูพวกเนี้ยไม่ได้ออกแบบมาสักคนนึงนั่นก็คือ คนหมู่มาก แต่รถดรีมรู้ว่าครับ คุณเอ็มดีนะครับ คนที่ไม่รู้เรื่องไม่ได้ยิน เขาจะสามารถเขามีจะสามารถออกเสียงไม่ชัด คนมีหลายคนน่ะใช้เครื่องมือตอนเนี้ย คำอธิษฐานให้ดียิ่งขึ้นคุณอาจจะสื่อสารพูดไม่ได้เนี่ยคุณ คุณจะมีการสนทนามีความรู้สึกมาก เพราะว่าคุณไม่ต้องบอกว่าจ้างคนที่ไว้ให้แปลภาษาคุณว่า ไม่เข้าใจคุณแต่ไม่ใช่พรุ่งนี้ไม่ทำให้ชีวิตมันดีขึ้นง่ายขึ้นสะดวกขึ้น อาจจะมีเป็นรายการเป็นต่อไปของการตำรวจ อันนี้เป็นภาพนิ่งนะครับที่เราได้หลายปีที่ผ่านมาที่แล้วนะครับในการสัมมนา ก็คือมันจะมี subtitle อยู่ครับ ใส่ในเลนส์แว่นตาเลยไม่เห็นคนจ้องมองหน้ากูแล้วคุยกับคุณเนี่ย แล้วคุณสังเกตได้กินเป๊ปซี่ได้บ้างก็คือโดนใช่ป่ะ มองหน้าตาแตกต่างคนต่างจะสามารถมีกัน แปลภาษาจีน เข้าใจได้ทันที แต่กูทั้งหมดเนี่ยมันถึงจุดนี้แล้ว ราก คุณจะสามารถทำให้ผลิตภัณฑ์คุณถึงการบริการของคุณให้เป็นส่วนร่วม ทำในสิ่งที่ชุมชนของคุณคืออะไรคุณทำคนเดียวไม่ได้นะคุณต้อง เอาเสมอคำว่าเขาไม่มีคำว่า shut up เอาใจเขามาใส่ใจเราน่าจะเป็นคนที่ 3 รู้จักคุณอยู่ก่อนคิดเยอะมากมายใช่ป่ะ อยากรู้ครับเนื่องจากคุณคนเดียวก่อน พันธุ์พืชน่าอย่าคิดมาก ออกมี 2 แบบนะครับจัดส่งแบบไหนครับ เริ่มทำเมื่อไหร่นั้น คุณสั่งให้ทำก็ทำเมื่อไหร่บ้าง สิวอักเสบเกิดขึ้นครับ น่าสงสารออก ความจริงใจ บริษัท Sex Thai สินค้า มันจะเสียดายที่ไม่ได้พูด คำที่ใช้ละคำที่ 16 ก๋วยเตี๋ยว เล่น LINE มีปัญหาในการสื่อสาร สิงหาคม 18 เป็นคำพูด สุโขทัย ถนนใหญ่ของ Google คุณจะสามารถ ประกันตอนนี้คุณเข้าใจนะ นะครับลูกเล่นของนะครับพี่เจอก่อนนะครับเมื่อคืนที่ผ่านมาทักทาย ยากมาก แต่ผมจะไม่พูดถึงรายละเอียดนะครับเดี๋ยวผมจะลบสิ่งที่สำคัญนะครับในงานของเรา นะครับในการช่วยคนที่บ่มีปัญหา Android Auto ล่าสุด 200 เท่าเราก็คือทุกอย่างประโยคอักษรนำ โทรศัพท์ของเราได้รุ่น 2 ตัวขยายได้ก็พอ สถาบันคนตาบอด ที่ 3 มันง่ายเรียบง่ายแล้วมันคือคำนึงถึงหลักการ เฟรมที่คุณชื่อบอกว่าไม่ใช่ของเรา สามารถ แปรงทาสี คุยธุระอยู่ในจอมือถือหรือเปล่าแต่เราใช้ปัญญาประดิษฐ์นี้ช่วยนะครับคุณทำให้ฉันสามารถ มีคนหรือเปล่า จะสามารถถ่ายภาพให้เด็กแม่นยำ ตะคริวมันก็จะบอกแม่มันจะบอกเสียงนะครับมือถือมันจะบอกว่าจะถือมือถือยังไง มีเรื่องเล่าจะถามแล้วบอกว่าเราจะทำกับคนที่ตาบอดนะครับ เสีย กูจะถามว่ามีการแจ้งเตือน อยากจะบอกว่า คุณจะสามารถแต่คนเนี่ยกูน่ากลัวมาก คุณใช่ไหมเราก็คือเราทุกวันนี้ก็อยู่ได้จอดอยู่ข้างๆเนี่ย ประสาทและกล้ามคนนั้นน่ะว่าคุณไปไหนมันก็มากับคุณไปเรื่อยไปหาที่ธรรมศาสตร์ได้ให้ล้านเนี่ย ขึ้นตลอดเวลาไม่ว่าคุณจะมีบอกอยู่ว่าเราจะติดตามคุณเป็นอย่างไร มีปัญหาเรื่องปากจะสามารถ คุณอาจจะไม่รู้ ความคืบหน้าของน้องตอนนี้เป็นโอกาสที่จะลง คุณจะสามารถให้ข้อมูลว่าร้านอาหารไหนวะ ร้านไหนที่มีอะไรขึ้นมามันก็จะมีเห็นไหมร้านอาหาร ขอบคุณที่การได้มาธุระด้วยวิธีการเข้าได้ วันนี้ลานจอดรถคนพิการหรือไม่มีวุฒิในห้องน้ำคนพิการ บอกได้ว่าร้านไหนที่สะดวกนะครับ ตอนที่ผมหาที่กรุงเทพฯผมไม่ค่อยมีเลยเห็นเค้าว่างั้น ไม่ค่อยเยอะ IRPC ดีนะครับ จะปิดร้านอาหารเนี่ยจะสามารถ ให้ข้อมูล ทาง YouTube เล่นล่าสุดเนี่ยก็คือ 1 สัปดาห์ที่ผ่านมาคือคนที่มี จะมีเส้นทางที่อยู่ ไม่ต้องเจอกับบันไดเนี่ยคุณจะสามารถใช้รถเข็นไปจุดใดจุดหนึ่ง มันต้องอย่างนี้จะหาเส้นทางที่ใกล้ที่สุดและท้ายที่สุด ถามเฉยๆ เราไม่ชอบคนเยอะมาก มันมีหลายคนที่อยากเป็นที่ที่ใช้กูต้องคิดในการทำงานขององค์กรที่ไม่แสวงหาผลประโยชน์ ขอโทษนะครับ เราก็ทำงานที่เกี่ยวกับเรื่องการทดสอบ กับคนที่มีปัญหาเรื่องต่อสายตาคนตาบอดนะ หรือว่าพวก App พรุ่งนี้หรือว่าสิ่งที่จะพันเนี่ยกูชีพมีลูกแล้วหนูก็สมบัติที่จะสามารถใช้ สามารถทำการวิจัยได้มากขึ้นอย่างที่ลอนดอน การค้นพบความกล้าในครับ 1,500 ตาราง อันนี้นะครับเป็นศูนย์วิจัยและเป็นสูตรเทคโนโลยีสำหรับ ในการเข้าถึง นะครับคนใช้คือทำให้กับไอ้หนวด คนเอากับสัตว์คนจะใช้เกณฑ์ มึงได้เป็นคนทำคนเดียวได้ต้องทำร่วมกันและ ธันวาเมื่อปีที่แล้ว เป็นล้านปอนด์ การวิจัยอย่างเช่นประชาคมเสริมคนพิการ คำแปลไทยอังกฤษ รักเขาจะมีเรทน้ำก็คือหนึ่งในโครงการที่สำคัญในประเทศไทยณตอนนี้ Forex ไม่เหมือนไม่มีแต่ต้องปิดเน็ตนี่ไม่ใช่โครงการที่คุณจะสามารถที่จะ 3 แม่จะเอานิสัยที่ตัวเอง tmd อธิบายใช่ป่ะ โมเดลที่จะเข้าใจคุณได้ก็คืออรรถสมมติคุณอ่านนะครับคำนิยาม พวกเราจดจำเสียงของคุณน่ะแล้วคุณจะสานะใช้ไม่เป็นนะพี่หนูนา หรือว่าการช่วยเหลือก็คืออาชีพในชุมชนสื่อสาร มันเป็นแอปที่ดี แต่สิ่งที่น่าสนใจมากขึ้นนะครับ ถึงก็จะพูดถึงอาบน้ำพาทัวร์สั้นๆอันนี้ผมทำมาเพื่อคุณ ณวันนี้ อันนี้เป็นประธานแต่ไม่ใช่มืออาชีพแต่นี่มันเป็นจริงๆนะครับคุณมาที่ มันก็จะมีอักษรเบลจะสามารถจบได้นะครับ กดปุ่มยิงปืนเข้าไปในห้องและคุณเข้าใจเห็น ป้ายที่ทำมาจากไม้สีม่วงที่สวย ก็คือมันแสดงถึงกิจกรรม เราต้องมีพื้นที่สีเทาม่วงคนที่มาเยี่ยมเราเนี่ยพันห้าร้อยกว่าคน และยังมีส่วนที่สะพานเลียบมอเตอร์ สถานที่เรียนจะสอน เราคือคนตาบอดและก็สามารถใช้หมายเลขไม่รู้เหมือนกันและก็มี S8 นะครับเป็นช่างพื้นฐาน ฟุตซอล อุปกรณ์มีป้ายอธิบายส่งรูปเล่นไม่ได้ทำให้คนนี้สามารถเรียนรู้ไม่ต้องมีการเร่ง เองได้ เราก็ทำให้ได้ง่ายขึ้น เข้าไปอีกห้องนึงเล่นเกมมีป้ายที่บอกว่าเราพูดถึงพูด นิโกรเอาเด็กน้อยกับผู้หญิงอยู่เนี่ยนี่คือวีดีโอเกมมาใช้เอง และเอาใช้เอาพลาสเตอร์ออกจากกลับมาแล้วมีกิโลเกมฟีฟ่าเกมบอล ใช้ Android พวกนี้มันทำให้คนพิการเล่นได้เหมือนคนทั่วไป แล้วก็มีอีกโต๊ะนะครับที่ใช้เทคโนโลยีตั้งแต่ก็อักษรตัวเองแล้วจนเฒ่า นาฬิกาใส่ได้น้าสักคนที่บอกว่าเคลื่อนไหวไม่ค่อยสะดวก มีปัญหาเรื่องการออกบูธ เราคือคนที่จะสามารถใช้ดวงตาในการเลือกตั้งในการเลือกภาษา Let eat 3 เปลี่ยนสีได้เวลาซ่อมรถก็คือทักไป ต้มโคล้ง เสด็จเปิดประชุมก็จะสามารถ เสียงเป็นอักษร ซ่อมได้เลยได้ตังค์เที่ยวใช้ Android เนี่ยคุณก็สามารถใช้ได้ใน Browser ไม่มีค่า สามารถเลือกได้หลายๆ แล้วเราก็ค่อยเพิ่มสะอาด ภาษาต่างด้าวขึ้นในอนาคตครับอันนี้เป็นสาธิตสั้นๆนะครับมือการแปลงอักษร เสียงอักษรทันเหตุการณ์ฟังเปิดใช่ไหม ก็คือ ปลานีออน อันนี้ก็คือไอ้ตัวอังกฤษ และ เราก็มี iPad ด้วย ว่าจะมีการขยายตัวของเรา แอปเปิ้ลแบบเต็มใจนะครับพี่ รักเสมอ แต่ต้องก็พูดเรื่องรายละเอียดนะ ขอบคุณนะครับ วันนี้อากาศที่ไปที่กรุงลอนดอนนะมาเยี่ยมสถานที่ของเราเนื้อเพื่อที่ คุณเนี่ย เราจะสามารถสร้างผลิตภัณฑ์ได้อย่างความเป็นมา ต้องการเข้าถึง แอร์เอเชีย เมียทำให้บริษัทมีหลายโรงเรียนธุรกิจในทุกคนเข้ามาเยี่ยมเราเนี่ย รับของกี่วันอังคารยาวนานมาก ร้านภูมิใจจริงๆหลายๆครั้ง เปล่าค่ะจะทำให้การแพทย์ a11 มือถือนะ โค้ดหน้าจอนี้ได้นะครับพี่จะหายรายละเอียดมากขึ้น สร้างประชาสัมพันธ์นะครับ พวกคุณเนี่ยมันมีอะไรชอบอ่านแล้วก็คือคนชอบมาก ผมร่วงเยอะมากๆเลยครับ ผมไม่สามารถพิมพ์ประเทศไทยได้แก่ มาที่อ่อนแอไม่มีโอกาสจะไปร่วมงานนี้ แต่ว่าในการขายออนไลน์ตัวจริงของท่านเนี่ยมีบัญชีครับ ขอบคุณมากค่ะ สำหรับ ความก้าวหน้าทางเทคโนโลยีที่จะช่วยเหลือความคิดถึง เปิดโอกาสมาขึ้นสักคนที่มีความเ****วชาญ ปกติเราจะทำอะไรเราก็มี ก่อนที่เราจะพักกินอาหารเซ็นทรัลต่อ การเข้าถึงทุกคน จับมุมมอง อีสาน รายการนะครับ และการสื่อสาร ตรวจหวย สวัสดีตอนบ่ายค่ะ สวัสดีครับได้ยินผมชัดเจนไหมครับสวัสดีครับ สวัสดีครับไม่ทราบว่าได้ยินผมหรือเปล่าครับใช่ค่ะเราได้ยิน คุณชัดเจนค่ะก็เสียงเพราะนะคะต้องขอบคุณมากก็ ต้องขอขอบคุณนะครับที่ it กรุณาแนะนำตัวผมนะคะมีสีดำนะคะผมมาจาก หน่วยงานนะคะถึงกระทรวงมหาดไทย msc ที่ญี่ปุ่น ผมรู้สึกยินดีเป็นอย่างยิ่งแล้วก็รู้สึกเป็นเกียรติที่มาร่วมงานในวันนี้ นำเสนอในเรื่องของญี่ปุ่นนะคะ รวมถึงในเรื่องของการเข้าถึงการที่จะให้ทุกคนเข้าถึง ในวันนี้นะครับผมอยากจะ บ้าพูดถึง 2 หัวข้อด้วยกันในเรื่องของกรอบ กฎหมายสำหรับผู้ที่มีความบกพร่องทางการเห็นและการได้ยิน ข้อที่ 2 เรามีโครงการในการสนับสนุนสำหรับบุคคลเหล่านั้นครับ ในเรื่องของกรอบในการก่อกฎหมายซึ่งผมอยากจะเริ่มในจุดนี้นะคะ ก็คือที่ญี่ปุ่นก็จะมีเขาเรียกว่ากฎหมาย ซึ่งเกี่ยวข้องกับ ผู้พิการคัดลำดับกฎหมายก็คือกฎหมายพื้นฐาน สำหรับผู้พิการ ก็คือกฎหมายฉบับนี้นะครับกำหนด ให้มีมาตรการที่จำเป็นในการที่จะสนับสนุนความสะดวกสบายให้กับ ผู้พิการในการที่จะใช้หรือในเรื่องของบริการ โทรคมนาคมและบริการการกระจายเสียงครับ ก็กลับ กฎหมายนี้นะครับเราก็จะมีค่าเรียกว่าพ. รบ การกระจายเสียงซึ่งเป็นกฎหมายการกระจายเสียงนี้นะครับกำหนดให้ผู้ให้บริการหรือสถานี เสียงจะต้องเพิ่มในเรื่องของคำอธิบายแล้วก็ subtitle ให้มากที่สุดเท่าที่เป็นไปได้ดังนั้น ถ้าดูจากกฎหมายทั้งสองฉบับดังกล่าว นาง ก็ยังมีอีก เราได้มีการทำแนวทางหรือว่าไกด์ไลน์เข้าถึง โดยให้ ข้อมูลเกี่ยวกับการกระจายเสียงซึ่งแนวทางหรือคู่มือนี้ ในการจัดทำตั้งแต่ปี 2018 ครับ ก็ตั้งชื่อว่าแนวทางสำหรับการเข้าถึงข้อมูลทางด้าน การกระจายเสียงครับ ก็คือข้อมูลนี้นะพยายามที่จะ ที่จะอัปเดตหรือไม่การทบทวนคู่มือคู่มือนี้นะคะ โดยดูจากรายงานที่มีการเขียนขึ้นมา กลุ่มที่ทำการศึกษา เราพยายาม เราพยายามที่จะสร้างตัวอ่านเพื่อที่จะปรับและตัวคู่มือนี้ หรือว่ายังทางนี้ให้มีความสุขตลอดเวลา สำหรับหัวข้อที่ 2 ของทางนี้เลยคะ เข้าทางนี้นะคะจะแสดง ให้กำหนดให้ผู้ให้ บริการหรือพูดกระจายเสียง จะต้องมีมาตรการ นาฬิกาหนึ่งเช่นให้การในการให้บริการเช่นหรือคำอธิบายเสียง สำหรับในเรื่องของสัตว์ไตเติ้ล ก็คือ ก็จะมีหมวดหมู่ โปรแกรมต่างๆจะต้องมีค่าเรียกว่า subtitle ก็คือนะสำหรับรายการของสถานีโทรทัศน์ จะต้องมีการเรียกว่าไ*******เอ้ย ประกันภัยที่มีการเผยแพร่และต้องมี subtitle นะคะเป็นระยะเวลา 18 ชั่วโมง ต่อกันนะตั้งแต่เวลา 18:00 น จนถึง 1:00 น ค่ะแล้วพี่ทางสถานีโทรทัศน์ แล้วก็สถานีโทรทัศน์เพื่อการพาณิชย์เนี่ยก็จะต้อง จะต้องมีการดำเนินการตามนี้นะครับและส่วนของ อย่าลืมของฝากคำอธิบายนะคะก็คือ โปรแกรมต่างๆที่มีการเผยแพร่ จะต้องมีการนะคะมีคำอธิบายตั้งแต่ 07:00 น จนถึงตอนเที่ยงคืนค่ะ แล้วก็ต้องมีเรื่องของสา เรื่องของการอ่านคำอธิบาย เสื้อผ้า ส่วนในส่วนของการแพร่ภาพมาก็จะต้องมีการกำหนดว่าจะต้องมีการอธิบายนะคะ ตอน 7:00 น จนถึง ทีมอื่น หรือว่าสถานีโทรทัศน์ พาณิชย์ จะต้องมีจำนวน อธิบายอย่างน้อย 15% อย่างน้อย 10 เปอร์เซ็นต์ขึ้นไปและในเรื่องของภาษามือ ซึ่งในหมวดหมู่นี้ ก็ ได้ถูกกำหนด ว่างจะต้อง มีการให้บริการภาษามือ อย่างน้อยนะคะเป็นเวลา 30 นาทีต่อสัปดาห์หรือมากกว่านั้น โปรแกรมเกี่ยวข้องกับการศึกษาจะต้องมีให้การให้บริการทำภาษามือ โดยเฉลี่ย ประมาณ 5 ชั่วโมงต่อสัปดาห์หรือมากกว่านั้น สถานีโทรทัศน์ ทางการพาณิชย์ จะต้องมีการจัดทำให้ภาษามือประมาณ 15 นาทีต่อสัปดาห์ ฉันเป็นรายนี้ก็แสดงให้เห็นในเรื่องของพื้นฐานทางกฎหมาย การสนับสนุนนะครับการแพร่กระจายภาพนะครับสำหรับ หน้าที่มีความบกพร่องทางการเห็นและการได้ยิน ประเภทต่างๆของการ แพร่ภาพทางโทรทัศน์ การทำงานกับ nict ก็คือสถาบันในเรื่องของข้อมูลและเทคโนโลยีสถาบันแห่งชาติทางด้านไอที การทำงานร่วมกันกับสถาบันนี้นะครับ เพื่อที่จะช่วย ให้เงินสนับสนุน กับผู้ที่ทำ โปรแกรมที่มี subtitle หรือว่าทำในเรื่องของภาษามือหรือคำอธิบาย รวมถึง ช่วย สถานีโทรทัศน์ที่พยายามสร้างความสะดวกสบายให้กับ อภิการ โดยการทำ subtitle ให้เงินสนับสนุนจำนวนครึ่งนึงนะของค่าใช้จ่ายในการผลิต ซึ่ง การมีคำอธิบายทางด้านล่างรวมถึงจะต้องมีการ คำอธิบายแล้วก็ภาษามือ อย่างตัวอย่างยกตัวอย่างนี้นะครับ อพาร์ทเม้นท์นะคะ ก็ พูดถึงว่าแบบที่เป็นภาพมีที่จับ ปลา ที่คุณตานะคะก็จะเป็นภาพที่แล้วก็มีคำอธิบาย amerikamura จับได้เก่ง อันนี้เป็นคำอธิบาย แล้วก็พิการ หากมีคำอธิบายให้ผู้พิการให้ เห็นอย่างชัดเจนต่อไปนี้นะครับแสดงให้เห็นถึงการอำนวยความสะดวกนะ การทำหรือว่าการผลิต subtitle หรือว่าคำอธิบายรวมถึง การทำภาษามือ ยางของไซต์นี้จะเห็นตัวตารางนะคะ ตารางนี้จะแสดงให้เห็นถึง จำนวนของเงินสนับสนุนจากเอ็มไอซี ไอ้ใหม่อีกทีนะครับ เรียนแจ้งมาก่อนหน้านี้การสนับสนุน อเมริกาสนับสนุน 2 อย่างด้วยกันลำดับแรกก็คือการสนับสนุนอย่างที่กล่าวมาแล้วนะคะ ก็คือการสนับสนุนค่าใช้จ่ายในการผลิตการทำ subtitle การทำ อธิบายรวมถึงภาษามือส่วนการสนับสนุนที่ 2 คือการสรุป ในการพัฒนาอุปกรณ์ในการทำอาชีพตำรวจ เผยแพร่กระจายภาพสดแบบสดๆ ก็คือ จะเห็นว่านักเรามีการสนับสนุนทางการผลิตแล้วก็ในเรื่องของตัวเอง กร สำหรับมะ อนาคตของการผลิต แล้วก็เพื่อจะช่วยอำนวยความสะดวกให้กับผู้พิการครับ อันนี้เป็นสไลด์ ต่อไปนี้นะเป็นแสดงให้เห็นถึงผลงาน สำเร็จบางประการนะคะที่เราทำในเรื่องของ Title หรือคำอธิบายแล้วก็รวมถึงภาษามือซึ่ง ตั้งแต่ปี 2021 ถึงด้านคอลัมน์ทางด้านซ้ายแสดงให้ท่านเห็นว่า สถานีให้บริการอย่างเช่น SK รวมถึงสถานีโทรทัศน์ พนักงานแถวบนแสดงให้เห็นถึงหมวดหมู่ ที่อาบน้ำของทำการทำ subtitle แล้วก็คำอธิบายแล้วก็ภาษามือ เช่น ตัวเอง เข้าใจว่าจะดูแลในส่วนของ NHK ทั่วไป ในเรื่องของ subtitle ได้มีการทำ subtitle ระยะเวลาทั้งหมดประมาณ ได้ถึง 88 เปอร์เซ็นต์จากให้เธอกับเทียบกับโปรแกรมทั้งหมดที่ที่ที่ที่ เขาทำ ถ้าเกิดว่าตามตาม จริงๆแล้วน่าจะต้องถ้าเกิดว่าดูตามคู่มือแล้วจะต้องมีการทำ เรื่องของ Skeleton ได้ 100% แล้วก็เป้าหมายอยู่ที่ 100% nsk ที่ทำได้ถึง 88.9 เปอร์เซ็นต์และ สำหรับคนเริ่มต่อไปก็คือในเรื่องของคำอธิบายนะครับ ระยะเวลาทั้งหมด ดูตามสภาพจริงๆนั้น ก็จะตั้งตำแหน่งทางหรือว่าใกล้ๆน่าจะต้องมีคำอธิบายได้ถึง 5 จุด 2 เปอร์เซ็นต์ซึ่งทาง SK ได้ทำมากกว่าเป้าหมายก็คืออยู่ที่ 13.4 เปอร์เซ็นต์ เต้ยในปี 22 ก็คือตั้งแต่ปี 22 ได้ทำได้มากกว่า 10 3.5% และในปี 2000 ไหนว่าจะเพิ่มขึ้นและ อันนี้เป็นความสำเร็จ เปิดล่าสุดนะครับ ที่ติ ในเรื่องของการ ทำ subtitle แล้วก็มีคำอธิบาย ในช่วง 2 ปีที่ผ่านมาทางด้านซ้าย แสดงให้เห็น อัตราอัตราส่วนของการมี subtitle จากทั้งหมด เกลียดที่สุดยอดเห็นว่างั้นเป็นมีแนวโน้มที่จะ การใช้สเตตัสมากขึ้น ข้าราชการในส่วนของการ ให้แสดงคำอธิบายที่อยู่ทางด้านขวามือ ฉันจะเห็นว่ามีแนวโน้มที่จะเพิ่มขึ้นเช่นกัน อันนี้ก็คือ อัตราส่วนแสดงให้เห็น การใช้คำอธิบายที่มีจำนวนที่มากขึ้น ร้านสุดท้าย ก็ในเรื่องของความสำเร็จของเรา ก็ดูเรื่องของทั้งการให้บริการทั้ง Store แล้วก็คำอธิบาย ก็เห็นๆนะครับว่าจะมีตัวเลข 2 ขอตัวนะคะของของพร้อมของทั้งสองบริการทั้งสองส่วนเพิ่มมากขึ้น ตื่นแล้วก็ตัวเขาอธิบายเพิ่มมากขึ้นครับ รองเท้าสำหรับเด็กข้อต่อไปผมอยากจะ พูดถึงการสนับสนุนโปรแกรม กิจกรรมสำหรับผู้ที่มีความบกพร่องทางการเห็นและการได้ยินครับ ซึ่งปลายดีนะคะทุกท่านจะเห็นว่า ตัวไม่กล้าหรือป้อมหลังรวมถึงปัญหา นโยบายเฉพาะนะ ที่เกี่ยวข้องกับการสนับสนุนการพัฒนาอุปกรณ์ของ ICT และบริการให้กับพวก บกพร่องทางการเห็นแล้วแข่งพิการทางด้านบนในเรื่องของมึง ของวงกลมหลังค่ะจำนวนประชากรทั้งหมด ของคนญี่ปุ่นลดลงแล้วก็ในขณะเดียวกัน ผู้สูงอายุในญี่ปุ่นก็พูดสนุกมากขึ้นขณะเดียวกันประชากรที่อยู่ในวัยทำงานนั้น อยู่ในช่วงของการลดลง อันนี้เป็นเป็นเช่นที่เกิดขึ้นที่ญี่ปุ่น บอกว่าคนนั้นมีชีวิตที่ยืนยาวขึ้นในขณะเดียวกัน แล้วก็มีสุขภาพที่ดีขึ้นเมื่อปีนั้นเรียกว่ามีคน คำว่าคนกว่า 550000 คนเนี่ยจะมีอายุมากกว่า 100 ปี ภายในปี 2015 ซึ่งจากบริบทตรงนี้มีความจำเป็นเลยนะคะ ที่จะต้องสนับสนุน การมีส่วนร่วมทางสังคมไม่ว่าคนนั้นจะอายุ เท่าไหร่เพศภาวะเท่าไหร่เรียกว่ามีความสามารถหรือศักยภาพมากน้อยแค่ไหน ดังนั้นในการจากภูมิหลังที่เราพูดกันมานี้ เราก็ได้มีการ ขอสนับสนุนโครงการ เราได้มีการทำโครงการในการสนับสนุนนะครับให้ข้อมูล เกี่ยวกับโทรคมนาคมและการกระจายเสียงแบบไร้ขอบเขต ซึ่งขณะที่น้าทาง ICT หรือเทคโนโลยีสารสนเทศ ก้าวหน้ามากขึ้นแล้วก็สร้างประโยชน์มากขึ้นในหลากหลายสถานการณ์นะครับในช่วง ใส่ชุดประจำวันจะต้องมีคนนะคะที่ไม่สามารถใช้ประโยชน์จากไอซี IC ได้ ขาดศักยภาพ ถูกนะคะการทางสังคมซึ่งเป็นเรื่องที่น่าเสียดายมากขึ้น น่าเสียดายมากไม่กล้าที่จะสร้าง สังคมของลูกค้าข้อมูลโดยไม่ไร้พรมแดนหรือไร้ขอบอุปสรรค ก็ จะต้อง มีการสนับสนุนผู้ที่ทำงานวิจัย การที่จะพัฒนาอุปกรณ์ ICT หรือผู้ที่ทำงานวิจัยในเรื่องของการพัฒนา ICT คือเราสนับสนุนทุกๆคนนะครับเราได้แบ่งการสนับสนุนออกเป็น 2 ส่วน สำเร็จก็คือการให้เงินอุดหนุน เพื่อการพัฒนา อุปกรณ์ ICT แล้วก็บริการของ ICT สำหรับผู้ที่มีความบกพร่องหรือพิการ ก็ดีนะคะบอกถึงการจัดการและการดำเนินการ ฐานข้อมูลที่เกี่ยวข้องกับผู้พิการ สำหรับ ให้การสนับสนุน สถานที่การพัฒนาอุปกรณ์ แล้วก็บี ก็คือ ดีนะคะก็คือเป็นการที่ การพัฒนาในเรื่องของฐานข้อมูล slide Slide ชื่อ พี่ถึงสกรีนหรือโครงการต่างๆของโครงการสนับสนุน ในการที่จะพัฒนา การให้ข้อมูลแบบไร้อุปสรรคสำหรับงานแบบแรก เราเรามีการมีโครงการสนับสนุนของปกโครงการด้วยกัน ทางการแพทย์ ก็คือทำโดย ก็คือสนับสนุนการทำงานวิจัยรวมถึงการประดับ ศูนย์การพัฒนาเทคโนโลยีเพื่อที่จะเชื่อมต่อการแบ่งแยกทาง จะต้องครับได้เคยให้เงินสนับสนุน คนที่ทำงานวิจัยหรือทำงานในเรื่องของการพัฒนา อุปกรณ์ ICT ใหม่ๆซึ่งตรงนี้ เราเป็น มันเป็นเรื่องของการทำงานวิจัยหรือกิจกรรมต่างๆในเรื่องของการพัฒนา ล็อคสำหรับกิจกรรมที่สองก็คือการสนับสนุน การพัฒนาการบริการในการสื่อสารและการแพร่กระจาย สำหรับผู้ที่มีข้อที่ไทยทำกายภาพซึ่ง ฝันดีครับ m-slaz ผ่าน ได้ให้เงินสนับสนุนกับแม่คนละคนกันหรือว่าหน่วยงานที่ ให้บริการทางการสื่อสารและการกระจายเสียงที่จะช่วย สนับสนุนหรือสร้างความสะดวกสบายให้กับผู้ที่มีความท้าทายทางกายภาพครับ ทางด้านล่างนะคะเป็นภาพที่แสดงให้ทุกท่านเห็นตัวอย่างแบบคร่าวๆ กรอบในการทำงาน รวมถึงบทบาท ตัวผัง การทำงานระหว่าง MMC sct และนี่ก็เป็นซะอย่างนี้แล้วก็สบายต่อไปนี้ผมจะให้ ได้เห็นตัวอย่างขอเงินสนับสนุน สำหรับระดับแล้วนะครับ ก็คือ คน ที่มีความบกพร่องทางสายตา ซึ่ง อันนี้เป็นตัวอย่างของงานวิจัยหรือการร่วม พัฒนาในการให้บริการในช่วยในเรื่องของการการเดิน ของผู้ที่มีความบกพร่องทางการมองเห็น สำหรับ ID นี้นะหรือกิจกรรมนี้ ก็คือเป็นการแนะนำ ผู้ที่ ถ้ามีปัญหาทางด้านสายตาทางบกพร่องทางการมองเห็น ในการที่จะเดินหรือว่าไม่ว่าเขาหรือเธอนั้นอยากจะไปที่ไหน ยกตัวอย่างเช่น ด้านขวามือ ก็จะมีเป็นเลนเป็นเส้นทางหรือช่องทาง เรา หากสามารถใช้สมาร์ทโฟนคือสแกน QR Code QR Code ก็จะกลับ เชื่อมต่อกับตัวเส้นสีเหลืองที่อยู่ตามสถานีหรือแพลตฟอร์มหรือว่าฉันทลักษณ์ ทำให้ผู้มีความบกพร่องทางสายตา สามารถจะได้รับการนำทาง เดินไปตามเส้นทางสีเหลือง อุปกรณ์ Smart Phone Phone นั้น จะช่วยนำทาง Amaze ข้างหน้าที่ทางด้านขวา อีก 5 ปีข้างหน้าในจะมีให้จำหน่ายตัว หรือประตู หรือว่าทางเข้า อันนี้ก็คือเพียงแค่ถ่ายภาพ ใช้สมาร์ทโฟน และผู้พิการนั้นสามารถที่จะ หากได้รับข้อมูล เพิ่มเสียง นำทางครับสำหรับสไลด์ต่อไปนะคะเป็นตัวอย่างที่ 2 หาที่จะช่วยผู้ที่มีความบกพร่องทางการได้ยินครับ อันนี้เป็นการให้ข้อมูล ที่เกี่ยวกับเครื่องมือในด้านความ ปลอดภัยซึ่งอันนี้เขาจะให้ข้อมูลกับคนที่มีปัญหาในเรื่องของการได้ ในการได้ยิน อันนี้คือช่วงเวลาที่คนไปรับฟังการบรรยายตามโรงเรียน หรือการเข้ารับการฝึกอบรม ข้างซ้ายมือที่ทุกท่านเห็นนะคะ การบรรยายจากคุณครูหรืออาจารย์ อาจารย์ผู้ แปล แล้วก็ส่งไปยังศูนย์ จูนกล่องเดิมสวยกว่า คนที่เคยเป็น Operator ฟัง แล้วก็อิ่ม พร้อมกับน้อยครับ ก็จะส่งตัวข้อความ ผู้เรียนต้องแสดงตัวข้อความ ใส่ข้อความบนหน้าจอ ว่าจะส่งไปยังสมาร์ทโฟน ของนักเรียนแต่ละคนที่นั่งอยู่ข้างๆ ซึ่ง บริการนี้ มีความสำคัญเป็นอย่างยิ่ง เพราะว่าเพราะว่าเป็นบริการแบบ Real Time โดยการบริการส่งข้อความไปยัง ทันควันครับ และหน้าที่ 66 ครับ ซึ่ง อันนี้เป็นกิจกรรมอีก xxx ส่วนหนึ่งที่เราทำ หาในเรื่องของการจัดทำฐานข้อมูล หนังโป๊หน่อยครับ เรือสนับสนุนคือการเงินในการวิเคราะห์เพื่อที่จะเริ่มแรกนะคะ เพื่อสนับสนุนการพัฒนา อุปกรณ์และบริการทางด้าน ICT ให้กับผู้พิการคือ ได้พัฒนาฐานข้อมูลที่รวมรวบรวมข้อมูล เกี่ยวข้องที่เกี่ยวข้องกับทางด้านเทคนิคเทคนิคเทคโนโลยีผลิตภัณฑ์ ความต้องการ นะคะ เพื่อการพัฒนาต่อไป นาฬิกาหรือว่าภูมิหลัง ของกิจกรรมนี้ กล่องที่ 2 นะครับ ที่อยู่ในบุรุษที่ 3 ในเรื่องของข้อมูลที่ไม่เพียงพอในเรื่องของความจำเป็นและลักษณะทางพฤษ ของ พี่กาน การขาดความเข้าใจถึงความต้องการในระยะ การวางแผนส่วนที่ 2 เดี๋ยวเขาจะพูดถึง วิสาหกิจ ขนาดกลางและขนาดเล็ก กำลังร่วมกันพัฒนาอุปกรณ์ต่างๆสำหรับผู้พิการ เพิ่งจะได้เข้าถึง ข้อมูลล่าสุดท้ายนะคะคือขนาดของตลาดเป้าหมายยังคงมีขนาดเล็ก ก็ยังคงมีแต่เรื่องของความท้าทายในสภาพแวดล้อมเพื่อที่จะ อำนวยความสะดวก ว่าจะไปทำเรื่องของระดมเงิน ก็คือไปที่จะช่วย SME นะคะในการที่จะพัฒนาอุปกรณ์ เพื่อที่จะมั่นใจนะว่าเรามีค่าเรียกว่า Supply คือเพียงพอ ในสังคม ซึ่งต้องดูในเพจเราดูตามความจำเป็น ความต้องการของผู้พิการ ไม่จำเป็นนะครับในการที่จะต้องจัดทำหรือพนักงานแล้วก็เลิกค่ะ ข้อมูลเพื่อจะช่วยให้บริษัทต่างๆ สามารถที่จะได้รับข้อมูลที่เพียงพอและก็ตอบสนอง บอกความต้องการในการพัฒนาอุปกรณ์และบริการต่อไป ฐานข้อมูลนี้นะคะจะถูกใช้ สภาพที่เห็นด้านล่างมีเส้นตรงกลาง แสดงให้เห็นถึงการพัฒนาฐานข้อมูลแล้วก็การใช้ร่วมกัน บนของของเส้นตรงกลางนะ ก็คือจะมีนักพัฒนามหาวิทยาลัย แล้วก็ผู้พิการ แล้วก็จะเห็นว่ามีผู้มีส่วนเกี่ยวข้องหลาย สายสวนด้วยกันไหมคะที่จะมาร่วมกันใช้ฐานข้อมูลในนี้ แล้วก็จะได้มีการแลกเปลี่ยนข้อมูลซึ่งกันและกันรวมถึงแลกเปลี่ยน งานร่วมกันหลังจากที่มีการใช้ฐานข้อมูลไม่ว่าจะเป็น ภาครัฐหรือเอกชน ผมขอ ตัวอย่างสรุปนะครับเกี่ยวกับ งานในกิจกรรมที่เราดำเนินการมา ในเรื่องของการทำกรอบกฎหมายเพื่อจะสนับสนุน โครงการหรือโปรแกรมต่างๆ บริษัทเอกชนในการที่จะพัฒนา สำหรับผู้พิการ ก็หวังนะครับว่า การนำเสนอของผมนั้น จะ เป็นประโยชน์ และแสดงให้เห็นให้ทุกท่านเห็นถึงข้อมูลต่างๆ ไม่จำเป็น ขอบพระคุณนะครับ คนอย่างฉันเจ็บมือครับ จากน้ำกระทรวงในสุสานญี่ปุ่น เครื่องช้ามากนะคะ พูดถึงเทคโนโลยีนี่จะเพิ่มคุณภาพชีวิต สำหรับคนที่มีความพิการในระดับสากลแล้ว พักหน้าด้วยการสร้างความตระหนัก ใช้เทคโนโลยีในการเข้าถึงสำหรับบุคคลที่มีความพิการ ฟอร์มการประชาสัมพันธ์ว่าจะพักเที่ยง ช่วงบ่ายตอนบ่ายโมงครึ่งนะครับในเวลา พาไปพาเขาไปทานอาหารกลางวันกันไหมคะอาหารไปอยู่ที่ Glass House ชั้น 5 ค่ะอันนี้นะคะขออนุญาตเชิญให้ทางผู้พิการนะคะ ได้เดินทางไปยังห้องอาหารก่อนแล้วตามด้วย ภูเขารู้ประชุมท่านอื่นๆนะคะโดยที่เราจะมาเริ่มต้นในช่วงของแฟชั่นไป ในช่วงเวลา 13:00 น ตรงนะคะ อยู่ในร้านกลาสเฮ้าส์ชั้น 5 กูเข้าไปก่อนแล้วตามด้วย และขอขอบคุณเราทุกคนนะที่ตั้งใจฟังสถานการณ์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สัมมนาฯ International Symposium on Digital Inclusion (2/11/66 เช้า thai)</dc:title>
  <dc:creator/>
  <cp:keywords/>
  <dcterms:created xsi:type="dcterms:W3CDTF">2023-12-20T09:00:10Z</dcterms:created>
  <dcterms:modified xsi:type="dcterms:W3CDTF">2023-12-20T09: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จิกายน 2566 เวลา 09.00 น.</vt:lpwstr>
  </property>
  <property fmtid="{D5CDD505-2E9C-101B-9397-08002B2CF9AE}" pid="3" name="subtitle">
    <vt:lpwstr/>
  </property>
</Properties>
</file>